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443D7D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96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D7D">
        <w:rPr>
          <w:rFonts w:ascii="AT*Toronto" w:hAnsi="AT*Toronto"/>
        </w:rPr>
        <w:t>30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8E7EF8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443D7D">
        <w:t>171</w:t>
      </w:r>
      <w:r w:rsidRPr="00DB449E">
        <w:t>/2</w:t>
      </w:r>
      <w:r w:rsidR="003150A0">
        <w:t>5</w:t>
      </w:r>
      <w:r w:rsidRPr="00DB449E">
        <w:t xml:space="preserve">/K voči </w:t>
      </w:r>
      <w:r w:rsidR="00443D7D" w:rsidRPr="00110B7E">
        <w:t>verejn</w:t>
      </w:r>
      <w:r w:rsidR="00443D7D">
        <w:t xml:space="preserve">ej funkcionárke Marte Šulekovej, členke dozornej rady, Kreatívny inštitút Trenčín, </w:t>
      </w:r>
      <w:proofErr w:type="spellStart"/>
      <w:r w:rsidR="00443D7D">
        <w:t>n.o</w:t>
      </w:r>
      <w:proofErr w:type="spellEnd"/>
      <w:r w:rsidR="00443D7D">
        <w:t>.</w:t>
      </w:r>
    </w:p>
    <w:p w:rsidR="00443D7D" w:rsidRPr="00DB449E" w:rsidRDefault="00443D7D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8E7EF8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443D7D">
        <w:t>uznesením č. 586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443D7D" w:rsidRPr="00110B7E">
        <w:t>verejn</w:t>
      </w:r>
      <w:r w:rsidR="00443D7D">
        <w:t xml:space="preserve">ej funkcionárke Marte Šulekovej, členke dozornej rady, Kreatívny inštitút Trenčín, </w:t>
      </w:r>
      <w:proofErr w:type="spellStart"/>
      <w:r w:rsidR="00443D7D">
        <w:t>n.o</w:t>
      </w:r>
      <w:proofErr w:type="spellEnd"/>
      <w:r w:rsidR="00443D7D">
        <w:t>.</w:t>
      </w:r>
    </w:p>
    <w:p w:rsidR="00443D7D" w:rsidRPr="003850F1" w:rsidRDefault="00443D7D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443D7D" w:rsidRDefault="00443D7D" w:rsidP="00443D7D">
      <w:pPr>
        <w:ind w:right="72" w:firstLine="708"/>
        <w:jc w:val="both"/>
        <w:rPr>
          <w:b/>
        </w:rPr>
      </w:pPr>
      <w:r w:rsidRPr="008F2772">
        <w:t>Dušan</w:t>
      </w:r>
      <w:r w:rsidRPr="00FD3401">
        <w:rPr>
          <w:b/>
        </w:rPr>
        <w:t xml:space="preserve"> </w:t>
      </w:r>
      <w:r>
        <w:rPr>
          <w:b/>
        </w:rPr>
        <w:t xml:space="preserve"> </w:t>
      </w:r>
      <w:r w:rsidRPr="00FD3401">
        <w:rPr>
          <w:b/>
        </w:rPr>
        <w:t xml:space="preserve">T i t </w:t>
      </w:r>
      <w:proofErr w:type="spellStart"/>
      <w:r w:rsidRPr="00FD3401">
        <w:rPr>
          <w:b/>
        </w:rPr>
        <w:t>t</w:t>
      </w:r>
      <w:proofErr w:type="spellEnd"/>
      <w:r w:rsidRPr="00FD3401">
        <w:rPr>
          <w:b/>
        </w:rPr>
        <w:t xml:space="preserve"> e l  </w:t>
      </w:r>
    </w:p>
    <w:p w:rsidR="00443D7D" w:rsidRPr="00B04B56" w:rsidRDefault="00443D7D" w:rsidP="00443D7D">
      <w:pPr>
        <w:ind w:right="72"/>
        <w:jc w:val="both"/>
        <w:rPr>
          <w:b/>
        </w:rPr>
      </w:pPr>
      <w:r>
        <w:t>náhradník za overovateľa výboru</w:t>
      </w:r>
    </w:p>
    <w:p w:rsidR="00443D7D" w:rsidRDefault="00443D7D" w:rsidP="00443D7D">
      <w:pPr>
        <w:ind w:right="23"/>
        <w:rPr>
          <w:sz w:val="22"/>
        </w:rPr>
      </w:pPr>
    </w:p>
    <w:p w:rsidR="00D275CC" w:rsidRDefault="00D275CC" w:rsidP="00443D7D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3D7D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E7EF8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DF474F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B9835-95BC-4B30-B1B6-C53A779D2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0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5</cp:revision>
  <cp:lastPrinted>2022-03-17T12:58:00Z</cp:lastPrinted>
  <dcterms:created xsi:type="dcterms:W3CDTF">2022-03-15T08:00:00Z</dcterms:created>
  <dcterms:modified xsi:type="dcterms:W3CDTF">2025-10-01T07:34:00Z</dcterms:modified>
</cp:coreProperties>
</file>